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agyar-hungarian"/>
      <w:bookmarkEnd w:id="21"/>
      <w:r>
        <w:t xml:space="preserve">Magyar / Hungari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Magy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Magy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Magy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Magy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Magy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8501fa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